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отчёт-по-3-этапу-проекта"/>
    <w:p>
      <w:pPr>
        <w:pStyle w:val="Heading1"/>
      </w:pPr>
      <w:r>
        <w:t xml:space="preserve">Отчёт по 3 этапу проекта</w:t>
      </w:r>
    </w:p>
    <w:bookmarkStart w:id="26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Добавить на персональный сайт данные о способностях, образовании и опыте; опубликовать два поста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Изменили информацию в папке content/home в необходимых файлах.</w:t>
      </w:r>
      <w:r>
        <w:t xml:space="preserve"> </w:t>
      </w:r>
      <w:r>
        <w:drawing>
          <wp:inline>
            <wp:extent cx="5334000" cy="4462262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10.userapi.com/s/v1/if2/piqCpjOSLmXCeWIv7EX0Y_WYmdyaXGUvGNknRKMy5jIwcDdlIemjOC36Py1le2SLkyKZvBAUO4OAsOjXEAsTpbIx.jpg?size=618x51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46436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glU4h17l98VjjzhaGmDRLFvZDcc66GmCkuTDCIDuM3VNW5zeN-cn9JTZCyfM-l8qV2TzsMgxZ0pZiB1RbgEuiZXw.jpg?size=619x51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29201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19.userapi.com/s/v1/if2/U9nFaJ7DsdiEgC7R1phNLvBNHeqywb6ZlP-HFM8DxTeNIPXiAWgP7Z1a8NMFufSa_WT53_zTQQyZAtrIhhyukniZ.jpg?size=619x5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Отправили изменения в Github и открыли сайт</w:t>
      </w:r>
      <w:r>
        <w:t xml:space="preserve"> </w:t>
      </w:r>
      <w:r>
        <w:drawing>
          <wp:inline>
            <wp:extent cx="5334000" cy="2511307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OAbMKY7VuLgzpiqYFPDMpT2a4nOie-K9-v3ugu24zr_QvbZZjDTXzUMxkoVWjH9rfKxmKg_jiCVSy_mXFtszYH88.jpg?size=1319x62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1919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eHoBv0fX3tqMh9g3VsHli5HejVmYcZQNXbbxSsmV2XxaYUYSGDNNb60FNHFoZF40gYisfJ0gcldkoYi3rnsllAfj.jpg?size=1319x45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Написали и отправили два поста</w:t>
      </w:r>
      <w:r>
        <w:t xml:space="preserve"> </w:t>
      </w:r>
      <w:r>
        <w:drawing>
          <wp:inline>
            <wp:extent cx="5334000" cy="2515351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61.userapi.com/s/v1/if2/dmT2cHwWfGshEb6mm6oihE2VYyJVodu52kiSDW0_V9huUXZemYn-b5cPeFL2Wq7WQLMKCBr9uTz100kXtu8LyCqz.jpg?size=1319x6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продолжил редактировать информацию на персональном сайте и публиковать новые посты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2:46:53Z</dcterms:created>
  <dcterms:modified xsi:type="dcterms:W3CDTF">2022-05-14T1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